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1ff8e275e9f07ec30fb9b8947b13e146cb546e"/>
    <w:p>
      <w:pPr>
        <w:pStyle w:val="Heading3"/>
      </w:pPr>
      <w:r>
        <w:t xml:space="preserve">Протокол и видео встречи главы управы Бутырского района с жителями 19 сентября 2018 года</w:t>
      </w:r>
    </w:p>
    <w:p>
      <w:pPr>
        <w:pStyle w:val="FirstParagraph"/>
      </w:pPr>
      <w:r>
        <w:t xml:space="preserve">16.10.2018</w:t>
      </w:r>
    </w:p>
    <w:p>
      <w:pPr>
        <w:pStyle w:val="BodyText"/>
      </w:pPr>
      <w:r>
        <w:drawing>
          <wp:inline>
            <wp:extent cx="1270000" cy="127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utyrsky.mos.ru/www/bitrix/admin/htmleditor2/vide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70000" cy="127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mnt/u01/sites/butyrsky.mos.ru/www/bitrix/admin/htmleditor2/vide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butyrsky.mos.ru/meet-with-residents/protocols-on-holding-the-meeting/detail/7636997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://butyrsky.mos.ru" TargetMode="External" /><Relationship Type="http://schemas.openxmlformats.org/officeDocument/2006/relationships/hyperlink" Id="rId25" Target="http://butyrsky.mos.ru/meet-with-residents/protocols-on-holding-the-meeting/detail/76369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butyrsky.mos.ru" TargetMode="External" /><Relationship Type="http://schemas.openxmlformats.org/officeDocument/2006/relationships/hyperlink" Id="rId25" Target="http://butyrsky.mos.ru/meet-with-residents/protocols-on-holding-the-meeting/detail/76369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1T01:35:49Z</dcterms:created>
  <dcterms:modified xsi:type="dcterms:W3CDTF">2025-03-21T01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